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2ACA3" w14:textId="6F3286B8" w:rsidR="00BB1347" w:rsidRDefault="00CB0EFF">
      <w:pPr>
        <w:ind w:left="72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4. Docker Basics</w:t>
      </w:r>
    </w:p>
    <w:p w14:paraId="4B0599B1" w14:textId="77777777" w:rsidR="00BB1347" w:rsidRDefault="00BB1347">
      <w:pPr>
        <w:ind w:left="720"/>
        <w:jc w:val="center"/>
        <w:rPr>
          <w:b/>
          <w:sz w:val="24"/>
          <w:szCs w:val="24"/>
        </w:rPr>
      </w:pPr>
    </w:p>
    <w:p w14:paraId="30E60926" w14:textId="2B62B6E4" w:rsidR="00BB1347" w:rsidRDefault="00CB0EFF">
      <w:pPr>
        <w:numPr>
          <w:ilvl w:val="0"/>
          <w:numId w:val="1"/>
        </w:numPr>
      </w:pPr>
      <w:r>
        <w:t>List few benefits of docker</w:t>
      </w:r>
    </w:p>
    <w:p w14:paraId="00010ACC" w14:textId="4307E0FE" w:rsidR="00100BF2" w:rsidRDefault="00100BF2" w:rsidP="00100BF2"/>
    <w:p w14:paraId="204F428C" w14:textId="1C633015" w:rsidR="00100BF2" w:rsidRDefault="002479C2" w:rsidP="000E07B2">
      <w:pPr>
        <w:pStyle w:val="ListParagraph"/>
        <w:numPr>
          <w:ilvl w:val="0"/>
          <w:numId w:val="2"/>
        </w:numPr>
      </w:pPr>
      <w:r>
        <w:t>It alleviate the problem that it’s broken on my machine. With docker development environment is exactly same as the production environment and exactly same as everyone else’s development environment.</w:t>
      </w:r>
    </w:p>
    <w:p w14:paraId="605BB0E3" w14:textId="6D253036" w:rsidR="002A2743" w:rsidRDefault="002A2743" w:rsidP="000E07B2">
      <w:pPr>
        <w:pStyle w:val="ListParagraph"/>
        <w:numPr>
          <w:ilvl w:val="0"/>
          <w:numId w:val="2"/>
        </w:numPr>
      </w:pPr>
      <w:r>
        <w:t>Docker organize code for deploying on new services</w:t>
      </w:r>
    </w:p>
    <w:p w14:paraId="7A47384C" w14:textId="4B4C2B1E" w:rsidR="00100BF2" w:rsidRDefault="000E07B2" w:rsidP="00100BF2">
      <w:pPr>
        <w:pStyle w:val="ListParagraph"/>
        <w:numPr>
          <w:ilvl w:val="0"/>
          <w:numId w:val="2"/>
        </w:numPr>
      </w:pPr>
      <w:r>
        <w:t>With docker can run multiple separate containers</w:t>
      </w:r>
      <w:r w:rsidR="00CB0EFF">
        <w:t xml:space="preserve"> </w:t>
      </w:r>
      <w:r>
        <w:t xml:space="preserve">(separate versions of php) </w:t>
      </w:r>
    </w:p>
    <w:p w14:paraId="78E40F01" w14:textId="6C7AE5C1" w:rsidR="001C2705" w:rsidRDefault="001C2705" w:rsidP="001C2705">
      <w:pPr>
        <w:pStyle w:val="ListParagraph"/>
      </w:pPr>
    </w:p>
    <w:p w14:paraId="03F9B539" w14:textId="7A67F5C9" w:rsidR="00BB1347" w:rsidRDefault="00CB0EFF">
      <w:pPr>
        <w:numPr>
          <w:ilvl w:val="0"/>
          <w:numId w:val="1"/>
        </w:numPr>
      </w:pPr>
      <w:r>
        <w:t>Install docker</w:t>
      </w:r>
    </w:p>
    <w:p w14:paraId="1DAA0AF3" w14:textId="4F9D329F" w:rsidR="00BB1347" w:rsidRDefault="00CB0EFF">
      <w:pPr>
        <w:numPr>
          <w:ilvl w:val="0"/>
          <w:numId w:val="1"/>
        </w:numPr>
      </w:pPr>
      <w:r>
        <w:t>Check docker version and copy the output</w:t>
      </w:r>
    </w:p>
    <w:p w14:paraId="2715D0D0" w14:textId="77777777" w:rsidR="001C2705" w:rsidRDefault="001C2705" w:rsidP="001C2705">
      <w:pPr>
        <w:ind w:left="720"/>
      </w:pPr>
    </w:p>
    <w:p w14:paraId="5C17F3C9" w14:textId="36F1F027" w:rsidR="001C2705" w:rsidRDefault="001C2705" w:rsidP="001C2705">
      <w:pPr>
        <w:ind w:left="720"/>
      </w:pPr>
      <w:r>
        <w:rPr>
          <w:noProof/>
        </w:rPr>
        <w:drawing>
          <wp:inline distT="0" distB="0" distL="0" distR="0" wp14:anchorId="3070806D" wp14:editId="0D93603C">
            <wp:extent cx="5943600" cy="167195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DF777" w14:textId="77777777" w:rsidR="001C2705" w:rsidRDefault="001C2705" w:rsidP="001C2705">
      <w:pPr>
        <w:ind w:left="720"/>
      </w:pPr>
    </w:p>
    <w:p w14:paraId="1F72CB72" w14:textId="397BFFA4" w:rsidR="00BB1347" w:rsidRDefault="00CB0EFF">
      <w:pPr>
        <w:numPr>
          <w:ilvl w:val="0"/>
          <w:numId w:val="1"/>
        </w:numPr>
        <w:spacing w:line="360" w:lineRule="auto"/>
      </w:pPr>
      <w:r>
        <w:t>Create a new java project with maven</w:t>
      </w:r>
    </w:p>
    <w:p w14:paraId="11F38C9D" w14:textId="48C2104B" w:rsidR="00BB1347" w:rsidRDefault="00CB0EFF">
      <w:pPr>
        <w:numPr>
          <w:ilvl w:val="0"/>
          <w:numId w:val="1"/>
        </w:numPr>
        <w:spacing w:line="360" w:lineRule="auto"/>
      </w:pPr>
      <w:r>
        <w:t>Create a main class and print “Hello docker example”</w:t>
      </w:r>
    </w:p>
    <w:p w14:paraId="47661F5A" w14:textId="27BC9669" w:rsidR="00BB1347" w:rsidRDefault="00CB0EFF">
      <w:pPr>
        <w:numPr>
          <w:ilvl w:val="0"/>
          <w:numId w:val="1"/>
        </w:numPr>
        <w:spacing w:line="360" w:lineRule="auto"/>
      </w:pPr>
      <w:r>
        <w:t>Create a jar file for the project (inside target directory)</w:t>
      </w:r>
    </w:p>
    <w:p w14:paraId="08E30839" w14:textId="47CF66FF" w:rsidR="00894B19" w:rsidRDefault="00894B19" w:rsidP="00894B19">
      <w:pPr>
        <w:spacing w:line="360" w:lineRule="auto"/>
        <w:ind w:left="720"/>
      </w:pPr>
      <w:proofErr w:type="spellStart"/>
      <w:r>
        <w:t>mvn</w:t>
      </w:r>
      <w:proofErr w:type="spellEnd"/>
      <w:r>
        <w:t xml:space="preserve"> package</w:t>
      </w:r>
    </w:p>
    <w:p w14:paraId="0183EFB9" w14:textId="1CB222A7" w:rsidR="00894B19" w:rsidRDefault="00894B19" w:rsidP="00894B19">
      <w:pPr>
        <w:spacing w:line="360" w:lineRule="auto"/>
        <w:ind w:left="720"/>
      </w:pPr>
      <w:r>
        <w:rPr>
          <w:noProof/>
        </w:rPr>
        <w:drawing>
          <wp:inline distT="0" distB="0" distL="0" distR="0" wp14:anchorId="222F8CED" wp14:editId="558B7BA4">
            <wp:extent cx="5943600" cy="18592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DA201" w14:textId="25BB84A1" w:rsidR="00BB1347" w:rsidRDefault="00CB0EFF">
      <w:pPr>
        <w:numPr>
          <w:ilvl w:val="0"/>
          <w:numId w:val="1"/>
        </w:numPr>
        <w:spacing w:line="360" w:lineRule="auto"/>
      </w:pPr>
      <w:r>
        <w:t>Run the generated jar file inside target directory with command line</w:t>
      </w:r>
    </w:p>
    <w:p w14:paraId="65DE8185" w14:textId="77777777" w:rsidR="00EA2A1D" w:rsidRDefault="00EA2A1D" w:rsidP="00EA2A1D">
      <w:pPr>
        <w:spacing w:line="360" w:lineRule="auto"/>
      </w:pPr>
    </w:p>
    <w:p w14:paraId="72CCBFD3" w14:textId="401FD42D" w:rsidR="00BB1347" w:rsidRDefault="00CB0EFF">
      <w:pPr>
        <w:numPr>
          <w:ilvl w:val="0"/>
          <w:numId w:val="1"/>
        </w:numPr>
        <w:spacing w:line="360" w:lineRule="auto"/>
      </w:pPr>
      <w:r>
        <w:t>Display the output</w:t>
      </w:r>
    </w:p>
    <w:p w14:paraId="7E5E49AE" w14:textId="76E2FF60" w:rsidR="00EA2A1D" w:rsidRDefault="00EA2A1D" w:rsidP="00EA2A1D">
      <w:pPr>
        <w:spacing w:line="360" w:lineRule="auto"/>
      </w:pPr>
    </w:p>
    <w:p w14:paraId="1040A9EE" w14:textId="008DAE51" w:rsidR="00EA2A1D" w:rsidRDefault="00EA2A1D" w:rsidP="00EA2A1D">
      <w:pPr>
        <w:spacing w:line="360" w:lineRule="auto"/>
      </w:pPr>
    </w:p>
    <w:p w14:paraId="41762A37" w14:textId="6D3E5060" w:rsidR="00EA2A1D" w:rsidRDefault="00EA2A1D" w:rsidP="00EA2A1D">
      <w:pPr>
        <w:spacing w:line="360" w:lineRule="auto"/>
      </w:pPr>
    </w:p>
    <w:p w14:paraId="0A9E6F42" w14:textId="0A752E55" w:rsidR="00EA2A1D" w:rsidRDefault="00EA2A1D" w:rsidP="00EA2A1D">
      <w:pPr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ABCEC54" wp14:editId="477605A2">
            <wp:simplePos x="0" y="0"/>
            <wp:positionH relativeFrom="column">
              <wp:posOffset>213360</wp:posOffset>
            </wp:positionH>
            <wp:positionV relativeFrom="paragraph">
              <wp:posOffset>-149860</wp:posOffset>
            </wp:positionV>
            <wp:extent cx="5943600" cy="160972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179327" w14:textId="245C09FA" w:rsidR="00EA2A1D" w:rsidRDefault="00EA2A1D" w:rsidP="00EA2A1D">
      <w:pPr>
        <w:spacing w:line="360" w:lineRule="auto"/>
      </w:pPr>
    </w:p>
    <w:p w14:paraId="06782607" w14:textId="5A3B5176" w:rsidR="00EA2A1D" w:rsidRDefault="00EA2A1D" w:rsidP="00EA2A1D">
      <w:pPr>
        <w:spacing w:line="360" w:lineRule="auto"/>
      </w:pPr>
    </w:p>
    <w:p w14:paraId="1BF0277E" w14:textId="11EB99E3" w:rsidR="00EA2A1D" w:rsidRDefault="00EA2A1D" w:rsidP="00EA2A1D">
      <w:pPr>
        <w:spacing w:line="360" w:lineRule="auto"/>
      </w:pPr>
    </w:p>
    <w:p w14:paraId="79DDAA44" w14:textId="39D28743" w:rsidR="00EA2A1D" w:rsidRDefault="00EA2A1D" w:rsidP="00EA2A1D">
      <w:pPr>
        <w:spacing w:line="360" w:lineRule="auto"/>
      </w:pPr>
    </w:p>
    <w:p w14:paraId="0E822908" w14:textId="1F7419DE" w:rsidR="00EA2A1D" w:rsidRDefault="00EA2A1D" w:rsidP="00EA2A1D">
      <w:pPr>
        <w:spacing w:line="360" w:lineRule="auto"/>
      </w:pPr>
    </w:p>
    <w:p w14:paraId="57B69733" w14:textId="11682B15" w:rsidR="00EA2A1D" w:rsidRDefault="00EA2A1D" w:rsidP="00EA2A1D">
      <w:pPr>
        <w:spacing w:line="360" w:lineRule="auto"/>
      </w:pPr>
    </w:p>
    <w:p w14:paraId="7FB3FBAB" w14:textId="3B89830F" w:rsidR="000966CD" w:rsidRDefault="00CB0EFF" w:rsidP="00EA2A1D">
      <w:pPr>
        <w:numPr>
          <w:ilvl w:val="0"/>
          <w:numId w:val="1"/>
        </w:numPr>
        <w:spacing w:line="360" w:lineRule="auto"/>
      </w:pPr>
      <w:r>
        <w:t>Create a docker image for the java project. What is the command you used?</w:t>
      </w:r>
    </w:p>
    <w:p w14:paraId="38D453C3" w14:textId="3827267A" w:rsidR="00844834" w:rsidRDefault="00B368F7" w:rsidP="00EA2A1D">
      <w:p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C06BC63" wp14:editId="1A1B52F7">
            <wp:simplePos x="0" y="0"/>
            <wp:positionH relativeFrom="column">
              <wp:posOffset>266700</wp:posOffset>
            </wp:positionH>
            <wp:positionV relativeFrom="paragraph">
              <wp:posOffset>160020</wp:posOffset>
            </wp:positionV>
            <wp:extent cx="5943600" cy="1403350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CFBD1F" w14:textId="01F53CB9" w:rsidR="00844834" w:rsidRDefault="00844834" w:rsidP="00EA2A1D">
      <w:pPr>
        <w:spacing w:line="360" w:lineRule="auto"/>
      </w:pPr>
    </w:p>
    <w:p w14:paraId="2A4A76EE" w14:textId="05C15F88" w:rsidR="00844834" w:rsidRDefault="00844834" w:rsidP="00EA2A1D">
      <w:pPr>
        <w:spacing w:line="360" w:lineRule="auto"/>
      </w:pPr>
    </w:p>
    <w:p w14:paraId="667A9A6D" w14:textId="50FBE2AD" w:rsidR="00844834" w:rsidRDefault="00844834" w:rsidP="00EA2A1D">
      <w:pPr>
        <w:spacing w:line="360" w:lineRule="auto"/>
      </w:pPr>
    </w:p>
    <w:p w14:paraId="6A33D4D9" w14:textId="0AD0A216" w:rsidR="00B368F7" w:rsidRDefault="00B368F7" w:rsidP="00EA2A1D">
      <w:pPr>
        <w:spacing w:line="360" w:lineRule="auto"/>
      </w:pPr>
    </w:p>
    <w:p w14:paraId="00E6ECBB" w14:textId="173FE295" w:rsidR="00B368F7" w:rsidRDefault="00B368F7" w:rsidP="00EA2A1D">
      <w:pPr>
        <w:spacing w:line="360" w:lineRule="auto"/>
      </w:pPr>
    </w:p>
    <w:p w14:paraId="127B23B7" w14:textId="77777777" w:rsidR="00B368F7" w:rsidRDefault="00B368F7" w:rsidP="00EA2A1D">
      <w:pPr>
        <w:spacing w:line="360" w:lineRule="auto"/>
      </w:pPr>
    </w:p>
    <w:p w14:paraId="41C2BA1E" w14:textId="3B2823FF" w:rsidR="000966CD" w:rsidRDefault="00CB0EFF" w:rsidP="00C91D81">
      <w:pPr>
        <w:numPr>
          <w:ilvl w:val="0"/>
          <w:numId w:val="1"/>
        </w:numPr>
        <w:spacing w:line="360" w:lineRule="auto"/>
      </w:pPr>
      <w:r>
        <w:t>List all the docker images and show output</w:t>
      </w:r>
    </w:p>
    <w:p w14:paraId="37DE0DD2" w14:textId="4A32331A" w:rsidR="00B368F7" w:rsidRDefault="00B368F7" w:rsidP="00B368F7">
      <w:pPr>
        <w:spacing w:line="360" w:lineRule="auto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21B98CF" wp14:editId="4864C98A">
            <wp:simplePos x="0" y="0"/>
            <wp:positionH relativeFrom="column">
              <wp:posOffset>266700</wp:posOffset>
            </wp:positionH>
            <wp:positionV relativeFrom="paragraph">
              <wp:posOffset>53975</wp:posOffset>
            </wp:positionV>
            <wp:extent cx="5791702" cy="1882303"/>
            <wp:effectExtent l="0" t="0" r="0" b="381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702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FE0607" w14:textId="6539E5A0" w:rsidR="00B368F7" w:rsidRDefault="00B368F7" w:rsidP="00B368F7">
      <w:pPr>
        <w:spacing w:line="360" w:lineRule="auto"/>
      </w:pPr>
    </w:p>
    <w:p w14:paraId="792B15F8" w14:textId="04F6CC0D" w:rsidR="00B368F7" w:rsidRDefault="00B368F7" w:rsidP="00B368F7">
      <w:pPr>
        <w:spacing w:line="360" w:lineRule="auto"/>
      </w:pPr>
    </w:p>
    <w:p w14:paraId="0AFEB311" w14:textId="68284A52" w:rsidR="00B368F7" w:rsidRDefault="00B368F7" w:rsidP="00B368F7">
      <w:pPr>
        <w:spacing w:line="360" w:lineRule="auto"/>
      </w:pPr>
    </w:p>
    <w:p w14:paraId="6CB82000" w14:textId="454A455A" w:rsidR="00B368F7" w:rsidRDefault="00B368F7" w:rsidP="00B368F7">
      <w:pPr>
        <w:spacing w:line="360" w:lineRule="auto"/>
      </w:pPr>
    </w:p>
    <w:p w14:paraId="07696EF3" w14:textId="72D226EF" w:rsidR="00B368F7" w:rsidRDefault="00B368F7" w:rsidP="00B368F7">
      <w:pPr>
        <w:spacing w:line="360" w:lineRule="auto"/>
      </w:pPr>
    </w:p>
    <w:p w14:paraId="032C83AF" w14:textId="5239540D" w:rsidR="00B368F7" w:rsidRDefault="00B368F7" w:rsidP="00B368F7">
      <w:pPr>
        <w:spacing w:line="360" w:lineRule="auto"/>
      </w:pPr>
    </w:p>
    <w:p w14:paraId="541F5A05" w14:textId="7AC109C6" w:rsidR="00B368F7" w:rsidRDefault="00B368F7" w:rsidP="00B368F7">
      <w:pPr>
        <w:spacing w:line="360" w:lineRule="auto"/>
      </w:pPr>
    </w:p>
    <w:p w14:paraId="72D448D8" w14:textId="7AB25FBC" w:rsidR="00B368F7" w:rsidRDefault="00B368F7" w:rsidP="00B368F7">
      <w:pPr>
        <w:spacing w:line="360" w:lineRule="auto"/>
      </w:pPr>
    </w:p>
    <w:p w14:paraId="696EA77B" w14:textId="268967C0" w:rsidR="00107C26" w:rsidRDefault="00CB0EFF" w:rsidP="00107C26">
      <w:pPr>
        <w:numPr>
          <w:ilvl w:val="0"/>
          <w:numId w:val="1"/>
        </w:numPr>
        <w:spacing w:line="360" w:lineRule="auto"/>
      </w:pPr>
      <w:r>
        <w:t>Run the created docker image. What is the command you used</w:t>
      </w:r>
    </w:p>
    <w:p w14:paraId="0FB34B64" w14:textId="59599983" w:rsidR="00107C26" w:rsidRDefault="00893223" w:rsidP="00107C26">
      <w:pPr>
        <w:spacing w:line="360" w:lineRule="auto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4DC092F" wp14:editId="537A0F81">
            <wp:simplePos x="0" y="0"/>
            <wp:positionH relativeFrom="column">
              <wp:posOffset>266700</wp:posOffset>
            </wp:positionH>
            <wp:positionV relativeFrom="paragraph">
              <wp:posOffset>105410</wp:posOffset>
            </wp:positionV>
            <wp:extent cx="5723116" cy="670618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116" cy="6706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7562AF" w14:textId="3C8870BB" w:rsidR="00107C26" w:rsidRDefault="00107C26" w:rsidP="00107C26">
      <w:pPr>
        <w:spacing w:line="360" w:lineRule="auto"/>
      </w:pPr>
    </w:p>
    <w:p w14:paraId="528045AB" w14:textId="42462083" w:rsidR="00893223" w:rsidRDefault="00893223" w:rsidP="00107C26">
      <w:pPr>
        <w:spacing w:line="360" w:lineRule="auto"/>
      </w:pPr>
    </w:p>
    <w:p w14:paraId="22F3EF1A" w14:textId="42DDAADB" w:rsidR="00893223" w:rsidRDefault="00893223" w:rsidP="00107C26">
      <w:pPr>
        <w:spacing w:line="360" w:lineRule="auto"/>
      </w:pPr>
    </w:p>
    <w:p w14:paraId="4F88EA19" w14:textId="0DFEBFA6" w:rsidR="00893223" w:rsidRDefault="00893223" w:rsidP="00107C26">
      <w:pPr>
        <w:spacing w:line="360" w:lineRule="auto"/>
      </w:pPr>
    </w:p>
    <w:p w14:paraId="4542110C" w14:textId="44A4DA47" w:rsidR="00BB1347" w:rsidRDefault="00CB0EFF">
      <w:pPr>
        <w:numPr>
          <w:ilvl w:val="0"/>
          <w:numId w:val="1"/>
        </w:numPr>
        <w:spacing w:line="360" w:lineRule="auto"/>
      </w:pPr>
      <w:r>
        <w:t>List all the docker images and show output</w:t>
      </w:r>
    </w:p>
    <w:p w14:paraId="1402DA2C" w14:textId="13659A13" w:rsidR="00893223" w:rsidRDefault="00893223" w:rsidP="00893223">
      <w:pPr>
        <w:spacing w:line="360" w:lineRule="auto"/>
      </w:pPr>
    </w:p>
    <w:p w14:paraId="3BD4984E" w14:textId="01AB98B7" w:rsidR="00032B43" w:rsidRDefault="00032B43" w:rsidP="00893223">
      <w:pPr>
        <w:spacing w:line="360" w:lineRule="auto"/>
      </w:pPr>
    </w:p>
    <w:p w14:paraId="2F0E5E2D" w14:textId="553FB8F1" w:rsidR="00032B43" w:rsidRDefault="00032B43" w:rsidP="00893223">
      <w:pPr>
        <w:spacing w:line="360" w:lineRule="auto"/>
      </w:pPr>
    </w:p>
    <w:p w14:paraId="08A6E92B" w14:textId="064BD484" w:rsidR="00032B43" w:rsidRDefault="00032B43" w:rsidP="00893223">
      <w:pPr>
        <w:spacing w:line="360" w:lineRule="auto"/>
      </w:pPr>
    </w:p>
    <w:p w14:paraId="262480C8" w14:textId="4CF06D52" w:rsidR="00032B43" w:rsidRDefault="00032B43" w:rsidP="00893223">
      <w:pPr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DD5BB54" wp14:editId="4F34EA17">
            <wp:simplePos x="0" y="0"/>
            <wp:positionH relativeFrom="column">
              <wp:posOffset>266700</wp:posOffset>
            </wp:positionH>
            <wp:positionV relativeFrom="paragraph">
              <wp:posOffset>-510540</wp:posOffset>
            </wp:positionV>
            <wp:extent cx="5943600" cy="1599565"/>
            <wp:effectExtent l="0" t="0" r="0" b="63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964246" w14:textId="03794C67" w:rsidR="00032B43" w:rsidRDefault="00032B43" w:rsidP="00893223">
      <w:pPr>
        <w:spacing w:line="360" w:lineRule="auto"/>
      </w:pPr>
    </w:p>
    <w:p w14:paraId="5F74BE25" w14:textId="77777777" w:rsidR="00032B43" w:rsidRDefault="00032B43" w:rsidP="00893223">
      <w:pPr>
        <w:spacing w:line="360" w:lineRule="auto"/>
      </w:pPr>
    </w:p>
    <w:p w14:paraId="459A27BA" w14:textId="5D18C561" w:rsidR="00893223" w:rsidRDefault="00893223" w:rsidP="00893223">
      <w:pPr>
        <w:spacing w:line="360" w:lineRule="auto"/>
      </w:pPr>
    </w:p>
    <w:p w14:paraId="14FA41BF" w14:textId="5FB8FD33" w:rsidR="00893223" w:rsidRDefault="00893223" w:rsidP="00893223">
      <w:pPr>
        <w:spacing w:line="360" w:lineRule="auto"/>
      </w:pPr>
    </w:p>
    <w:p w14:paraId="56D66BF0" w14:textId="77777777" w:rsidR="00893223" w:rsidRDefault="00893223" w:rsidP="00893223">
      <w:pPr>
        <w:spacing w:line="360" w:lineRule="auto"/>
      </w:pPr>
    </w:p>
    <w:p w14:paraId="1294C87D" w14:textId="51F7139A" w:rsidR="00BB1347" w:rsidRDefault="006A15B0">
      <w:pPr>
        <w:numPr>
          <w:ilvl w:val="0"/>
          <w:numId w:val="1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C01A730" wp14:editId="2C0B8F02">
            <wp:simplePos x="0" y="0"/>
            <wp:positionH relativeFrom="column">
              <wp:posOffset>266700</wp:posOffset>
            </wp:positionH>
            <wp:positionV relativeFrom="paragraph">
              <wp:posOffset>238125</wp:posOffset>
            </wp:positionV>
            <wp:extent cx="5943600" cy="276225"/>
            <wp:effectExtent l="0" t="0" r="0" b="9525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0EFF">
        <w:t>Stop the docker container?</w:t>
      </w:r>
    </w:p>
    <w:p w14:paraId="5AFD8814" w14:textId="44D59D0F" w:rsidR="00905125" w:rsidRDefault="00905125" w:rsidP="00905125">
      <w:pPr>
        <w:spacing w:line="360" w:lineRule="auto"/>
      </w:pPr>
    </w:p>
    <w:p w14:paraId="20BF8F66" w14:textId="77777777" w:rsidR="00905125" w:rsidRDefault="00905125" w:rsidP="00905125">
      <w:pPr>
        <w:spacing w:line="360" w:lineRule="auto"/>
      </w:pPr>
    </w:p>
    <w:p w14:paraId="70DC0FB1" w14:textId="60BF97FC" w:rsidR="00BB1347" w:rsidRDefault="00CB0EFF">
      <w:pPr>
        <w:numPr>
          <w:ilvl w:val="0"/>
          <w:numId w:val="1"/>
        </w:numPr>
        <w:spacing w:line="360" w:lineRule="auto"/>
      </w:pPr>
      <w:r>
        <w:t>List all the docker containers and show output</w:t>
      </w:r>
    </w:p>
    <w:p w14:paraId="2EDADC61" w14:textId="313683DA" w:rsidR="006A15B0" w:rsidRDefault="00EE2ECE" w:rsidP="006A15B0">
      <w:pPr>
        <w:spacing w:line="360" w:lineRule="auto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60870E0" wp14:editId="04E165DF">
            <wp:simplePos x="0" y="0"/>
            <wp:positionH relativeFrom="column">
              <wp:posOffset>266700</wp:posOffset>
            </wp:positionH>
            <wp:positionV relativeFrom="paragraph">
              <wp:posOffset>127635</wp:posOffset>
            </wp:positionV>
            <wp:extent cx="5943600" cy="93726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BE890F" w14:textId="62FE5DD3" w:rsidR="006A15B0" w:rsidRDefault="006A15B0" w:rsidP="006A15B0">
      <w:pPr>
        <w:spacing w:line="360" w:lineRule="auto"/>
      </w:pPr>
    </w:p>
    <w:p w14:paraId="3B73F91E" w14:textId="6A33A41F" w:rsidR="006A15B0" w:rsidRDefault="006A15B0" w:rsidP="006A15B0">
      <w:pPr>
        <w:spacing w:line="360" w:lineRule="auto"/>
      </w:pPr>
    </w:p>
    <w:p w14:paraId="5A2C229C" w14:textId="364D824F" w:rsidR="00EE2ECE" w:rsidRDefault="00EE2ECE" w:rsidP="006A15B0">
      <w:pPr>
        <w:spacing w:line="360" w:lineRule="auto"/>
      </w:pPr>
    </w:p>
    <w:p w14:paraId="421F979F" w14:textId="77777777" w:rsidR="00EE2ECE" w:rsidRDefault="00EE2ECE" w:rsidP="006A15B0">
      <w:pPr>
        <w:spacing w:line="360" w:lineRule="auto"/>
      </w:pPr>
    </w:p>
    <w:p w14:paraId="4552E08D" w14:textId="51743A9C" w:rsidR="00BB1347" w:rsidRDefault="00B76704">
      <w:pPr>
        <w:numPr>
          <w:ilvl w:val="0"/>
          <w:numId w:val="1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D62F4B1" wp14:editId="0A6628E0">
            <wp:simplePos x="0" y="0"/>
            <wp:positionH relativeFrom="column">
              <wp:posOffset>266700</wp:posOffset>
            </wp:positionH>
            <wp:positionV relativeFrom="paragraph">
              <wp:posOffset>241300</wp:posOffset>
            </wp:positionV>
            <wp:extent cx="4717189" cy="502964"/>
            <wp:effectExtent l="0" t="0" r="762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0EFF">
        <w:t>Remove the docker image. What is the command you used?</w:t>
      </w:r>
    </w:p>
    <w:p w14:paraId="596C72E0" w14:textId="2D6D3418" w:rsidR="00EE2ECE" w:rsidRDefault="00EE2ECE" w:rsidP="00EE2ECE">
      <w:pPr>
        <w:spacing w:line="360" w:lineRule="auto"/>
      </w:pPr>
    </w:p>
    <w:p w14:paraId="343D23FB" w14:textId="289A1958" w:rsidR="00EE2ECE" w:rsidRDefault="00EE2ECE" w:rsidP="00EE2ECE">
      <w:pPr>
        <w:spacing w:line="360" w:lineRule="auto"/>
      </w:pPr>
    </w:p>
    <w:p w14:paraId="3ACB118C" w14:textId="77777777" w:rsidR="00EE2ECE" w:rsidRDefault="00EE2ECE" w:rsidP="00EE2ECE">
      <w:pPr>
        <w:spacing w:line="360" w:lineRule="auto"/>
      </w:pPr>
    </w:p>
    <w:p w14:paraId="177D66C1" w14:textId="360E5F8C" w:rsidR="00BB1347" w:rsidRDefault="00CB0EFF">
      <w:pPr>
        <w:numPr>
          <w:ilvl w:val="0"/>
          <w:numId w:val="1"/>
        </w:numPr>
        <w:spacing w:line="360" w:lineRule="auto"/>
      </w:pPr>
      <w:r>
        <w:t>List all the docker images and show output</w:t>
      </w:r>
    </w:p>
    <w:p w14:paraId="612CCCEF" w14:textId="60745C7E" w:rsidR="00B76704" w:rsidRDefault="00B76704" w:rsidP="00B76704">
      <w:pPr>
        <w:spacing w:line="360" w:lineRule="auto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6203D4C" wp14:editId="7BFB52BC">
            <wp:simplePos x="0" y="0"/>
            <wp:positionH relativeFrom="column">
              <wp:posOffset>266700</wp:posOffset>
            </wp:positionH>
            <wp:positionV relativeFrom="paragraph">
              <wp:posOffset>57785</wp:posOffset>
            </wp:positionV>
            <wp:extent cx="5943600" cy="1807845"/>
            <wp:effectExtent l="0" t="0" r="0" b="1905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FDA73D2" w14:textId="3A9A09C5" w:rsidR="00B76704" w:rsidRDefault="00B76704" w:rsidP="00B76704">
      <w:pPr>
        <w:spacing w:line="360" w:lineRule="auto"/>
      </w:pPr>
    </w:p>
    <w:p w14:paraId="4275932C" w14:textId="62E9D20D" w:rsidR="00B76704" w:rsidRDefault="00B76704" w:rsidP="00B76704">
      <w:pPr>
        <w:spacing w:line="360" w:lineRule="auto"/>
      </w:pPr>
    </w:p>
    <w:p w14:paraId="3F2C3116" w14:textId="34D07AE3" w:rsidR="00B76704" w:rsidRDefault="00B76704" w:rsidP="00B76704">
      <w:pPr>
        <w:spacing w:line="360" w:lineRule="auto"/>
      </w:pPr>
    </w:p>
    <w:p w14:paraId="3D071D46" w14:textId="54FAD2DB" w:rsidR="00B76704" w:rsidRDefault="00B76704" w:rsidP="00B76704">
      <w:pPr>
        <w:spacing w:line="360" w:lineRule="auto"/>
      </w:pPr>
    </w:p>
    <w:p w14:paraId="3577FFE3" w14:textId="57A0899F" w:rsidR="00B76704" w:rsidRDefault="00B76704" w:rsidP="00B76704">
      <w:pPr>
        <w:spacing w:line="360" w:lineRule="auto"/>
      </w:pPr>
    </w:p>
    <w:p w14:paraId="44CC70A7" w14:textId="720A92FA" w:rsidR="00B76704" w:rsidRDefault="00B76704" w:rsidP="00B76704">
      <w:pPr>
        <w:spacing w:line="360" w:lineRule="auto"/>
      </w:pPr>
    </w:p>
    <w:p w14:paraId="1AB578A2" w14:textId="3EE1A369" w:rsidR="00B76704" w:rsidRDefault="00B76704" w:rsidP="00B76704">
      <w:pPr>
        <w:spacing w:line="360" w:lineRule="auto"/>
      </w:pPr>
    </w:p>
    <w:p w14:paraId="7146D4B3" w14:textId="77777777" w:rsidR="00B76704" w:rsidRDefault="00B76704" w:rsidP="00B76704">
      <w:pPr>
        <w:spacing w:line="360" w:lineRule="auto"/>
      </w:pPr>
    </w:p>
    <w:p w14:paraId="40DBB24F" w14:textId="54AE1738" w:rsidR="00BB1347" w:rsidRDefault="00CB0EFF">
      <w:pPr>
        <w:numPr>
          <w:ilvl w:val="0"/>
          <w:numId w:val="1"/>
        </w:numPr>
        <w:spacing w:line="360" w:lineRule="auto"/>
      </w:pPr>
      <w:r>
        <w:t>What is docker hub?</w:t>
      </w:r>
    </w:p>
    <w:p w14:paraId="35BDA8C5" w14:textId="77777777" w:rsidR="004F145A" w:rsidRDefault="004F145A" w:rsidP="004F145A">
      <w:pPr>
        <w:spacing w:line="360" w:lineRule="auto"/>
        <w:ind w:left="720"/>
      </w:pPr>
    </w:p>
    <w:p w14:paraId="7514086B" w14:textId="50108F09" w:rsidR="00B76704" w:rsidRDefault="00DC34D6" w:rsidP="00B76704">
      <w:pPr>
        <w:spacing w:line="360" w:lineRule="auto"/>
      </w:pPr>
      <w:r>
        <w:t>Docker hub is cloud</w:t>
      </w:r>
      <w:r w:rsidR="004F145A">
        <w:t xml:space="preserve">- </w:t>
      </w:r>
      <w:r>
        <w:t xml:space="preserve">based repository service, it is a kind of storage where we can store and pull docker container images when required. Can push images as private or public. Docker hub </w:t>
      </w:r>
      <w:r w:rsidR="004F145A">
        <w:t>is an open-source tool and freely available for all operating systems.</w:t>
      </w:r>
    </w:p>
    <w:p w14:paraId="6EB1A465" w14:textId="2FFC9D7F" w:rsidR="00B76704" w:rsidRDefault="00B76704" w:rsidP="00B76704">
      <w:pPr>
        <w:spacing w:line="360" w:lineRule="auto"/>
      </w:pPr>
    </w:p>
    <w:p w14:paraId="684F8220" w14:textId="77777777" w:rsidR="00B76704" w:rsidRDefault="00B76704" w:rsidP="00B76704">
      <w:pPr>
        <w:spacing w:line="360" w:lineRule="auto"/>
      </w:pPr>
    </w:p>
    <w:p w14:paraId="47546361" w14:textId="648BC009" w:rsidR="00BB1347" w:rsidRDefault="00690214">
      <w:pPr>
        <w:numPr>
          <w:ilvl w:val="0"/>
          <w:numId w:val="1"/>
        </w:numPr>
        <w:spacing w:line="360" w:lineRule="auto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B08AABC" wp14:editId="33B8719E">
            <wp:simplePos x="0" y="0"/>
            <wp:positionH relativeFrom="column">
              <wp:posOffset>91440</wp:posOffset>
            </wp:positionH>
            <wp:positionV relativeFrom="paragraph">
              <wp:posOffset>243840</wp:posOffset>
            </wp:positionV>
            <wp:extent cx="5943600" cy="1132205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0EFF">
        <w:t>Pull hello-world image from docker hub</w:t>
      </w:r>
    </w:p>
    <w:p w14:paraId="015EB5E5" w14:textId="63CA5780" w:rsidR="00690214" w:rsidRDefault="00690214" w:rsidP="00690214">
      <w:pPr>
        <w:spacing w:line="360" w:lineRule="auto"/>
      </w:pPr>
    </w:p>
    <w:p w14:paraId="21276371" w14:textId="7F1EB360" w:rsidR="00690214" w:rsidRDefault="00690214" w:rsidP="00690214">
      <w:pPr>
        <w:spacing w:line="360" w:lineRule="auto"/>
      </w:pPr>
    </w:p>
    <w:p w14:paraId="57D45519" w14:textId="605300BE" w:rsidR="00690214" w:rsidRDefault="00690214" w:rsidP="00690214">
      <w:pPr>
        <w:spacing w:line="360" w:lineRule="auto"/>
      </w:pPr>
    </w:p>
    <w:p w14:paraId="6B50734E" w14:textId="77777777" w:rsidR="00690214" w:rsidRDefault="00690214" w:rsidP="00690214">
      <w:pPr>
        <w:spacing w:line="360" w:lineRule="auto"/>
      </w:pPr>
    </w:p>
    <w:p w14:paraId="09D7A911" w14:textId="317D9F1C" w:rsidR="00690214" w:rsidRDefault="00690214" w:rsidP="00690214">
      <w:pPr>
        <w:spacing w:line="360" w:lineRule="auto"/>
      </w:pPr>
    </w:p>
    <w:p w14:paraId="3B4DB5E9" w14:textId="77777777" w:rsidR="00690214" w:rsidRDefault="00690214" w:rsidP="00690214">
      <w:pPr>
        <w:spacing w:line="360" w:lineRule="auto"/>
      </w:pPr>
    </w:p>
    <w:p w14:paraId="0B75628C" w14:textId="34B190CA" w:rsidR="00BB1347" w:rsidRDefault="00CB0EFF">
      <w:pPr>
        <w:numPr>
          <w:ilvl w:val="0"/>
          <w:numId w:val="1"/>
        </w:numPr>
        <w:spacing w:line="360" w:lineRule="auto"/>
      </w:pPr>
      <w:r>
        <w:t>Run hello-world image and show output</w:t>
      </w:r>
    </w:p>
    <w:p w14:paraId="1B0C725F" w14:textId="52A34666" w:rsidR="00690214" w:rsidRDefault="00690214" w:rsidP="00690214">
      <w:pPr>
        <w:spacing w:line="360" w:lineRule="auto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5CD09C95" wp14:editId="0B17BEF7">
            <wp:simplePos x="0" y="0"/>
            <wp:positionH relativeFrom="column">
              <wp:posOffset>91440</wp:posOffset>
            </wp:positionH>
            <wp:positionV relativeFrom="paragraph">
              <wp:posOffset>76200</wp:posOffset>
            </wp:positionV>
            <wp:extent cx="5943600" cy="1341755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C95508" w14:textId="76D0183A" w:rsidR="00690214" w:rsidRDefault="00690214" w:rsidP="00690214">
      <w:pPr>
        <w:spacing w:line="360" w:lineRule="auto"/>
      </w:pPr>
    </w:p>
    <w:p w14:paraId="283E60E2" w14:textId="7C1782A8" w:rsidR="00690214" w:rsidRDefault="00690214" w:rsidP="00690214">
      <w:pPr>
        <w:spacing w:line="360" w:lineRule="auto"/>
      </w:pPr>
    </w:p>
    <w:p w14:paraId="2CFC6EF4" w14:textId="6B394D4C" w:rsidR="00690214" w:rsidRDefault="00690214" w:rsidP="00690214">
      <w:pPr>
        <w:spacing w:line="360" w:lineRule="auto"/>
      </w:pPr>
    </w:p>
    <w:p w14:paraId="10574177" w14:textId="7E773896" w:rsidR="00690214" w:rsidRDefault="00690214" w:rsidP="00690214">
      <w:pPr>
        <w:spacing w:line="360" w:lineRule="auto"/>
      </w:pPr>
    </w:p>
    <w:p w14:paraId="3EC2C1D6" w14:textId="50930595" w:rsidR="00690214" w:rsidRDefault="00690214" w:rsidP="00690214">
      <w:pPr>
        <w:spacing w:line="360" w:lineRule="auto"/>
      </w:pPr>
    </w:p>
    <w:p w14:paraId="334A12FA" w14:textId="77777777" w:rsidR="00690214" w:rsidRDefault="00690214" w:rsidP="00690214">
      <w:pPr>
        <w:spacing w:line="360" w:lineRule="auto"/>
      </w:pPr>
    </w:p>
    <w:p w14:paraId="4C7A93F7" w14:textId="1E3AE36F" w:rsidR="00690214" w:rsidRDefault="00CB0EFF" w:rsidP="00690214">
      <w:pPr>
        <w:numPr>
          <w:ilvl w:val="0"/>
          <w:numId w:val="1"/>
        </w:numPr>
        <w:spacing w:line="360" w:lineRule="auto"/>
      </w:pPr>
      <w:r>
        <w:t xml:space="preserve">Pull and run </w:t>
      </w:r>
      <w:proofErr w:type="spellStart"/>
      <w:r>
        <w:t>mongodb</w:t>
      </w:r>
      <w:proofErr w:type="spellEnd"/>
      <w:r>
        <w:t xml:space="preserve"> as docker container</w:t>
      </w:r>
    </w:p>
    <w:p w14:paraId="2571C6AA" w14:textId="5433DBA3" w:rsidR="00066FE1" w:rsidRDefault="00066FE1" w:rsidP="00066FE1">
      <w:pPr>
        <w:spacing w:line="360" w:lineRule="auto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52BF41C4" wp14:editId="62470BD0">
            <wp:simplePos x="0" y="0"/>
            <wp:positionH relativeFrom="column">
              <wp:posOffset>129540</wp:posOffset>
            </wp:positionH>
            <wp:positionV relativeFrom="paragraph">
              <wp:posOffset>84455</wp:posOffset>
            </wp:positionV>
            <wp:extent cx="5943600" cy="1802130"/>
            <wp:effectExtent l="0" t="0" r="0" b="762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8EA2AA" w14:textId="2F03297A" w:rsidR="00066FE1" w:rsidRDefault="00066FE1" w:rsidP="00066FE1">
      <w:pPr>
        <w:spacing w:line="360" w:lineRule="auto"/>
      </w:pPr>
    </w:p>
    <w:p w14:paraId="275AFF5E" w14:textId="69038F04" w:rsidR="00066FE1" w:rsidRDefault="00066FE1" w:rsidP="00066FE1">
      <w:pPr>
        <w:spacing w:line="360" w:lineRule="auto"/>
      </w:pPr>
    </w:p>
    <w:p w14:paraId="48926C70" w14:textId="3456D250" w:rsidR="00066FE1" w:rsidRDefault="00066FE1" w:rsidP="00066FE1">
      <w:pPr>
        <w:spacing w:line="360" w:lineRule="auto"/>
      </w:pPr>
    </w:p>
    <w:p w14:paraId="01CF27CD" w14:textId="5497F2A5" w:rsidR="00066FE1" w:rsidRDefault="00066FE1" w:rsidP="00066FE1">
      <w:pPr>
        <w:spacing w:line="360" w:lineRule="auto"/>
      </w:pPr>
    </w:p>
    <w:p w14:paraId="64448D10" w14:textId="34E498F2" w:rsidR="00066FE1" w:rsidRDefault="00066FE1" w:rsidP="00066FE1">
      <w:pPr>
        <w:spacing w:line="360" w:lineRule="auto"/>
      </w:pPr>
    </w:p>
    <w:p w14:paraId="40CC589A" w14:textId="5A9D0659" w:rsidR="00066FE1" w:rsidRDefault="00066FE1" w:rsidP="00066FE1">
      <w:pPr>
        <w:spacing w:line="360" w:lineRule="auto"/>
      </w:pPr>
    </w:p>
    <w:p w14:paraId="550971BA" w14:textId="665CCDE6" w:rsidR="00066FE1" w:rsidRDefault="00066FE1" w:rsidP="00066FE1">
      <w:pPr>
        <w:spacing w:line="360" w:lineRule="auto"/>
      </w:pPr>
    </w:p>
    <w:p w14:paraId="1153EEE3" w14:textId="7DB0B283" w:rsidR="00066FE1" w:rsidRDefault="00066FE1" w:rsidP="00066FE1">
      <w:pPr>
        <w:spacing w:line="360" w:lineRule="auto"/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13DC14A4" wp14:editId="466BD6DE">
            <wp:simplePos x="0" y="0"/>
            <wp:positionH relativeFrom="column">
              <wp:posOffset>129540</wp:posOffset>
            </wp:positionH>
            <wp:positionV relativeFrom="paragraph">
              <wp:posOffset>38735</wp:posOffset>
            </wp:positionV>
            <wp:extent cx="5943600" cy="505460"/>
            <wp:effectExtent l="0" t="0" r="0" b="889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5977EE" w14:textId="27AEF318" w:rsidR="00066FE1" w:rsidRDefault="00066FE1" w:rsidP="00066FE1">
      <w:pPr>
        <w:spacing w:line="360" w:lineRule="auto"/>
      </w:pPr>
    </w:p>
    <w:p w14:paraId="0F44E2DC" w14:textId="60BFC818" w:rsidR="00066FE1" w:rsidRDefault="00066FE1" w:rsidP="00066FE1">
      <w:pPr>
        <w:spacing w:line="360" w:lineRule="auto"/>
      </w:pPr>
    </w:p>
    <w:p w14:paraId="271FCDE9" w14:textId="77777777" w:rsidR="00066FE1" w:rsidRDefault="00066FE1" w:rsidP="00066FE1">
      <w:pPr>
        <w:spacing w:line="360" w:lineRule="auto"/>
      </w:pPr>
    </w:p>
    <w:p w14:paraId="653BA038" w14:textId="77777777" w:rsidR="00066FE1" w:rsidRDefault="00CB0EFF" w:rsidP="00066FE1">
      <w:pPr>
        <w:numPr>
          <w:ilvl w:val="0"/>
          <w:numId w:val="1"/>
        </w:numPr>
        <w:spacing w:line="360" w:lineRule="auto"/>
      </w:pPr>
      <w:r>
        <w:t>Open mongo shell</w:t>
      </w:r>
    </w:p>
    <w:p w14:paraId="3BF7F4C5" w14:textId="608A386B" w:rsidR="00066FE1" w:rsidRDefault="004D19A8" w:rsidP="00066FE1">
      <w:pPr>
        <w:spacing w:line="360" w:lineRule="auto"/>
        <w:ind w:left="720"/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1A34DD1" wp14:editId="736C3F95">
            <wp:simplePos x="0" y="0"/>
            <wp:positionH relativeFrom="column">
              <wp:posOffset>129540</wp:posOffset>
            </wp:positionH>
            <wp:positionV relativeFrom="paragraph">
              <wp:posOffset>128905</wp:posOffset>
            </wp:positionV>
            <wp:extent cx="5943600" cy="1043940"/>
            <wp:effectExtent l="0" t="0" r="0" b="381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2727CB" w14:textId="642E838A" w:rsidR="00066FE1" w:rsidRDefault="00066FE1" w:rsidP="00066FE1">
      <w:pPr>
        <w:spacing w:line="360" w:lineRule="auto"/>
        <w:ind w:left="720"/>
      </w:pPr>
    </w:p>
    <w:p w14:paraId="67793B71" w14:textId="30EA56FC" w:rsidR="00066FE1" w:rsidRDefault="00066FE1" w:rsidP="00066FE1">
      <w:pPr>
        <w:spacing w:line="360" w:lineRule="auto"/>
        <w:ind w:left="720"/>
      </w:pPr>
    </w:p>
    <w:p w14:paraId="2917E1D5" w14:textId="143F6B85" w:rsidR="00066FE1" w:rsidRDefault="00066FE1" w:rsidP="00066FE1">
      <w:pPr>
        <w:spacing w:line="360" w:lineRule="auto"/>
        <w:ind w:left="720"/>
      </w:pPr>
    </w:p>
    <w:p w14:paraId="600C7733" w14:textId="5945CDF8" w:rsidR="00066FE1" w:rsidRDefault="00066FE1" w:rsidP="00066FE1">
      <w:pPr>
        <w:spacing w:line="360" w:lineRule="auto"/>
        <w:ind w:left="720"/>
      </w:pPr>
    </w:p>
    <w:p w14:paraId="65FB9941" w14:textId="00333D9D" w:rsidR="00066FE1" w:rsidRDefault="00066FE1" w:rsidP="00066FE1">
      <w:pPr>
        <w:spacing w:line="360" w:lineRule="auto"/>
        <w:ind w:left="720"/>
      </w:pPr>
    </w:p>
    <w:p w14:paraId="48CF7232" w14:textId="77777777" w:rsidR="00066FE1" w:rsidRDefault="00066FE1" w:rsidP="00066FE1">
      <w:pPr>
        <w:spacing w:line="360" w:lineRule="auto"/>
        <w:ind w:left="720"/>
      </w:pPr>
    </w:p>
    <w:p w14:paraId="610304E7" w14:textId="5F6B61F0" w:rsidR="00BB1347" w:rsidRDefault="00CB0EFF" w:rsidP="00066FE1">
      <w:pPr>
        <w:numPr>
          <w:ilvl w:val="0"/>
          <w:numId w:val="1"/>
        </w:numPr>
        <w:spacing w:line="360" w:lineRule="auto"/>
      </w:pPr>
      <w:r>
        <w:lastRenderedPageBreak/>
        <w:t xml:space="preserve">List </w:t>
      </w:r>
      <w:proofErr w:type="spellStart"/>
      <w:r>
        <w:t>mongodb</w:t>
      </w:r>
      <w:proofErr w:type="spellEnd"/>
      <w:r>
        <w:t xml:space="preserve"> databases</w:t>
      </w:r>
    </w:p>
    <w:p w14:paraId="3FD955C8" w14:textId="35991E70" w:rsidR="004D19A8" w:rsidRDefault="004D19A8" w:rsidP="004D19A8">
      <w:pPr>
        <w:spacing w:line="360" w:lineRule="auto"/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9772232" wp14:editId="7E872069">
            <wp:simplePos x="0" y="0"/>
            <wp:positionH relativeFrom="column">
              <wp:posOffset>221615</wp:posOffset>
            </wp:positionH>
            <wp:positionV relativeFrom="paragraph">
              <wp:posOffset>147955</wp:posOffset>
            </wp:positionV>
            <wp:extent cx="4488569" cy="1074513"/>
            <wp:effectExtent l="0" t="0" r="762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10745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C8AF17" w14:textId="40EE47D8" w:rsidR="004D19A8" w:rsidRDefault="004D19A8" w:rsidP="004D19A8">
      <w:pPr>
        <w:spacing w:line="360" w:lineRule="auto"/>
      </w:pPr>
    </w:p>
    <w:p w14:paraId="3A9BE0DC" w14:textId="090E3403" w:rsidR="004D19A8" w:rsidRDefault="004D19A8" w:rsidP="004D19A8">
      <w:pPr>
        <w:spacing w:line="360" w:lineRule="auto"/>
      </w:pPr>
    </w:p>
    <w:p w14:paraId="24FEF27F" w14:textId="60A8421A" w:rsidR="004D19A8" w:rsidRDefault="004D19A8" w:rsidP="004D19A8">
      <w:pPr>
        <w:spacing w:line="360" w:lineRule="auto"/>
      </w:pPr>
    </w:p>
    <w:p w14:paraId="31FCD143" w14:textId="0CE12861" w:rsidR="004D19A8" w:rsidRDefault="004D19A8" w:rsidP="004D19A8">
      <w:pPr>
        <w:spacing w:line="360" w:lineRule="auto"/>
      </w:pPr>
    </w:p>
    <w:p w14:paraId="19F10ECA" w14:textId="77777777" w:rsidR="004D19A8" w:rsidRDefault="004D19A8" w:rsidP="004D19A8">
      <w:pPr>
        <w:spacing w:line="360" w:lineRule="auto"/>
      </w:pPr>
    </w:p>
    <w:p w14:paraId="4BDFF5B9" w14:textId="77777777" w:rsidR="00BB1347" w:rsidRDefault="00CB0EFF">
      <w:pPr>
        <w:numPr>
          <w:ilvl w:val="0"/>
          <w:numId w:val="1"/>
        </w:numPr>
        <w:spacing w:line="360" w:lineRule="auto"/>
      </w:pPr>
      <w:r>
        <w:t xml:space="preserve">Add your codes and answer sheet to a directory named “docker-basic-training” and push it to your training </w:t>
      </w:r>
      <w:proofErr w:type="spellStart"/>
      <w:r>
        <w:t>github</w:t>
      </w:r>
      <w:proofErr w:type="spellEnd"/>
      <w:r>
        <w:t xml:space="preserve"> repository</w:t>
      </w:r>
    </w:p>
    <w:p w14:paraId="69E291F2" w14:textId="77777777" w:rsidR="00BB1347" w:rsidRDefault="00CB0EFF">
      <w:pPr>
        <w:spacing w:line="360" w:lineRule="auto"/>
      </w:pPr>
      <w:r>
        <w:rPr>
          <w:noProof/>
        </w:rPr>
        <w:drawing>
          <wp:anchor distT="0" distB="0" distL="0" distR="0" simplePos="0" relativeHeight="251658240" behindDoc="1" locked="0" layoutInCell="1" hidden="0" allowOverlap="1" wp14:anchorId="6148115B" wp14:editId="24CEBA29">
            <wp:simplePos x="0" y="0"/>
            <wp:positionH relativeFrom="column">
              <wp:posOffset>1562100</wp:posOffset>
            </wp:positionH>
            <wp:positionV relativeFrom="paragraph">
              <wp:posOffset>142875</wp:posOffset>
            </wp:positionV>
            <wp:extent cx="3148013" cy="2474313"/>
            <wp:effectExtent l="0" t="0" r="0" b="0"/>
            <wp:wrapNone/>
            <wp:docPr id="2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8013" cy="2474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405E5A7" w14:textId="77777777" w:rsidR="00BB1347" w:rsidRDefault="00BB1347">
      <w:pPr>
        <w:spacing w:line="360" w:lineRule="auto"/>
      </w:pPr>
    </w:p>
    <w:sectPr w:rsidR="00BB1347">
      <w:pgSz w:w="12240" w:h="15840"/>
      <w:pgMar w:top="1440" w:right="1440" w:bottom="72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622A4"/>
    <w:multiLevelType w:val="hybridMultilevel"/>
    <w:tmpl w:val="3D183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27185B"/>
    <w:multiLevelType w:val="multilevel"/>
    <w:tmpl w:val="1C100A1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QwNjEzNDW1NDMzNDZT0lEKTi0uzszPAykwqQUArQTJLCwAAAA="/>
  </w:docVars>
  <w:rsids>
    <w:rsidRoot w:val="00BB1347"/>
    <w:rsid w:val="00032B43"/>
    <w:rsid w:val="00066FE1"/>
    <w:rsid w:val="000966CD"/>
    <w:rsid w:val="000E07B2"/>
    <w:rsid w:val="00100BF2"/>
    <w:rsid w:val="00107C26"/>
    <w:rsid w:val="001C2705"/>
    <w:rsid w:val="002479C2"/>
    <w:rsid w:val="002A2743"/>
    <w:rsid w:val="00306295"/>
    <w:rsid w:val="004D19A8"/>
    <w:rsid w:val="004F145A"/>
    <w:rsid w:val="00690214"/>
    <w:rsid w:val="006A15B0"/>
    <w:rsid w:val="00844834"/>
    <w:rsid w:val="00854482"/>
    <w:rsid w:val="00893223"/>
    <w:rsid w:val="00894B19"/>
    <w:rsid w:val="00905125"/>
    <w:rsid w:val="00B368F7"/>
    <w:rsid w:val="00B76704"/>
    <w:rsid w:val="00BB1347"/>
    <w:rsid w:val="00C91D81"/>
    <w:rsid w:val="00CB0EFF"/>
    <w:rsid w:val="00DB2132"/>
    <w:rsid w:val="00DC34D6"/>
    <w:rsid w:val="00EA2A1D"/>
    <w:rsid w:val="00EE2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082BD"/>
  <w15:docId w15:val="{2A54FD4E-4084-4D0E-8AC7-A10ADF0A6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E07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image" Target="media/image13.tmp"/><Relationship Id="rId3" Type="http://schemas.openxmlformats.org/officeDocument/2006/relationships/styles" Target="styles.xml"/><Relationship Id="rId21" Type="http://schemas.openxmlformats.org/officeDocument/2006/relationships/image" Target="media/image16.tmp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image" Target="media/image12.tmp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tmp"/><Relationship Id="rId20" Type="http://schemas.openxmlformats.org/officeDocument/2006/relationships/image" Target="media/image15.tmp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tmp"/><Relationship Id="rId23" Type="http://schemas.openxmlformats.org/officeDocument/2006/relationships/image" Target="media/image18.jpg"/><Relationship Id="rId10" Type="http://schemas.openxmlformats.org/officeDocument/2006/relationships/image" Target="media/image5.tmp"/><Relationship Id="rId19" Type="http://schemas.openxmlformats.org/officeDocument/2006/relationships/image" Target="media/image14.tmp"/><Relationship Id="rId4" Type="http://schemas.openxmlformats.org/officeDocument/2006/relationships/settings" Target="settings.xml"/><Relationship Id="rId9" Type="http://schemas.openxmlformats.org/officeDocument/2006/relationships/image" Target="media/image4.tmp"/><Relationship Id="rId14" Type="http://schemas.openxmlformats.org/officeDocument/2006/relationships/image" Target="media/image9.tmp"/><Relationship Id="rId22" Type="http://schemas.openxmlformats.org/officeDocument/2006/relationships/image" Target="media/image17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zlWuKA2H3Bc1y1Gx3H1jHi2iO/Q==">AMUW2mV6NOTrZ7xhTyFNMXMEVel0RBbro2Ld/e8f1yovRERSsD6x2iB8zzPjL9EXBbxKvGD0Y3MCt3vUMwFb3vW1HWmDLd0XP1VVud4yUxi066FnImzUn1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5</Pages>
  <Words>262</Words>
  <Characters>149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uwanthi</cp:lastModifiedBy>
  <cp:revision>8</cp:revision>
  <dcterms:created xsi:type="dcterms:W3CDTF">2024-02-08T02:56:00Z</dcterms:created>
  <dcterms:modified xsi:type="dcterms:W3CDTF">2024-02-09T06:37:00Z</dcterms:modified>
</cp:coreProperties>
</file>